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E51DB" w14:textId="77777777" w:rsidR="00BE3CF0" w:rsidRDefault="00000000">
      <w:pPr>
        <w:pStyle w:val="Title"/>
      </w:pPr>
      <w:r>
        <w:t>HW#1</w:t>
      </w:r>
    </w:p>
    <w:p w14:paraId="221726C9" w14:textId="77777777" w:rsidR="00BE3CF0" w:rsidRDefault="00000000">
      <w:pPr>
        <w:pStyle w:val="Author"/>
      </w:pPr>
      <w:r>
        <w:t>Matthew Maslow</w:t>
      </w:r>
    </w:p>
    <w:p w14:paraId="6D37B9F8" w14:textId="70B37D04" w:rsidR="00BE3CF0" w:rsidRDefault="00000000">
      <w:pPr>
        <w:pStyle w:val="Date"/>
      </w:pPr>
      <w:r>
        <w:t>1/3</w:t>
      </w:r>
      <w:r w:rsidR="00437B06">
        <w:t>1</w:t>
      </w:r>
      <w:r>
        <w:t>/2023</w:t>
      </w:r>
    </w:p>
    <w:p w14:paraId="6EB46F08" w14:textId="77777777" w:rsidR="00936B99" w:rsidRDefault="00000000">
      <w:pPr>
        <w:pStyle w:val="FirstParagraph"/>
      </w:pPr>
      <w:r>
        <w:t xml:space="preserve">###17. </w:t>
      </w:r>
    </w:p>
    <w:p w14:paraId="0DE64DD7" w14:textId="42E65A1D" w:rsidR="00BE3CF0" w:rsidRDefault="00000000">
      <w:pPr>
        <w:pStyle w:val="FirstParagraph"/>
      </w:pPr>
      <w:r>
        <w:t>a.</w:t>
      </w:r>
    </w:p>
    <w:p w14:paraId="5744F690" w14:textId="77777777" w:rsidR="00BE3CF0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      </w:t>
      </w:r>
      <w:r>
        <w:rPr>
          <w:rStyle w:val="CommentTok"/>
        </w:rPr>
        <w:t># sample size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 </w:t>
      </w:r>
      <w:r>
        <w:rPr>
          <w:rStyle w:val="CommentTok"/>
        </w:rPr>
        <w:t># lambda param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 xml:space="preserve">lambda   </w:t>
      </w:r>
      <w:r>
        <w:rPr>
          <w:rStyle w:val="CommentTok"/>
        </w:rPr>
        <w:t># population mean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lambd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population standard deviation</w:t>
      </w:r>
      <w:r>
        <w:br/>
      </w:r>
      <w:r>
        <w:rPr>
          <w:rStyle w:val="NormalTok"/>
        </w:rPr>
        <w:t xml:space="preserve">nsi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.tota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nsim)   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sim) </w:t>
      </w:r>
      <w:r>
        <w:rPr>
          <w:rStyle w:val="CommentTok"/>
        </w:rPr>
        <w:t># loop through the iterations in the simulation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my.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exp</w:t>
      </w:r>
      <w:r>
        <w:rPr>
          <w:rStyle w:val="NormalTok"/>
        </w:rPr>
        <w:t xml:space="preserve">(n, lambda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y.totals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my.sample) 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my.totals, 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Sampling Distribution of the </w:t>
      </w:r>
      <w:r>
        <w:rPr>
          <w:rStyle w:val="SpecialCharTok"/>
        </w:rPr>
        <w:t>\n</w:t>
      </w:r>
      <w:r>
        <w:rPr>
          <w:rStyle w:val="StringTok"/>
        </w:rPr>
        <w:t xml:space="preserve"> Sample Total when n ="</w:t>
      </w:r>
      <w:r>
        <w:rPr>
          <w:rStyle w:val="NormalTok"/>
        </w:rPr>
        <w:t>,n))</w:t>
      </w:r>
    </w:p>
    <w:p w14:paraId="3A0E0E61" w14:textId="77777777" w:rsidR="00D551AA" w:rsidRDefault="00000000" w:rsidP="00936B99">
      <w:pPr>
        <w:pStyle w:val="FirstParagraph"/>
        <w:jc w:val="center"/>
      </w:pPr>
      <w:r>
        <w:rPr>
          <w:noProof/>
        </w:rPr>
        <w:drawing>
          <wp:inline distT="0" distB="0" distL="0" distR="0" wp14:anchorId="576E28A4" wp14:editId="4CDD3127">
            <wp:extent cx="3487479" cy="245612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026" cy="248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3DAC4" w14:textId="4A10231C" w:rsidR="00BE3CF0" w:rsidRDefault="00000000" w:rsidP="00D551AA">
      <w:pPr>
        <w:pStyle w:val="FirstParagraph"/>
      </w:pPr>
      <w:r>
        <w:t>b.</w:t>
      </w:r>
    </w:p>
    <w:p w14:paraId="0DDC4CA0" w14:textId="77777777" w:rsidR="00BE3CF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my.totals)</w:t>
      </w:r>
    </w:p>
    <w:p w14:paraId="57744B2C" w14:textId="77777777" w:rsidR="00BE3CF0" w:rsidRDefault="00000000">
      <w:pPr>
        <w:pStyle w:val="SourceCode"/>
      </w:pPr>
      <w:r>
        <w:rPr>
          <w:rStyle w:val="VerbatimChar"/>
        </w:rPr>
        <w:t>## [1] 10.02672</w:t>
      </w:r>
    </w:p>
    <w:p w14:paraId="2374C7E7" w14:textId="77777777" w:rsidR="00BE3CF0" w:rsidRDefault="00000000">
      <w:pPr>
        <w:pStyle w:val="SourceCode"/>
      </w:pPr>
      <w:r>
        <w:rPr>
          <w:rStyle w:val="FunctionTok"/>
        </w:rPr>
        <w:lastRenderedPageBreak/>
        <w:t>var</w:t>
      </w:r>
      <w:r>
        <w:rPr>
          <w:rStyle w:val="NormalTok"/>
        </w:rPr>
        <w:t>(my.totals)</w:t>
      </w:r>
    </w:p>
    <w:p w14:paraId="5225B87E" w14:textId="77777777" w:rsidR="00BE3CF0" w:rsidRDefault="00000000">
      <w:pPr>
        <w:pStyle w:val="SourceCode"/>
      </w:pPr>
      <w:r>
        <w:rPr>
          <w:rStyle w:val="VerbatimChar"/>
        </w:rPr>
        <w:t>## [1] 5.045351</w:t>
      </w:r>
    </w:p>
    <w:p w14:paraId="0C238FDF" w14:textId="43519E5F" w:rsidR="00BE3CF0" w:rsidRDefault="00000000">
      <w:pPr>
        <w:pStyle w:val="FirstParagraph"/>
      </w:pP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10.02672</m:t>
        </m:r>
        <m:r>
          <w:rPr>
            <w:rFonts w:ascii="Cambria Math" w:hAnsi="Cambria Math"/>
          </w:rPr>
          <m:t xml:space="preserve">        </m:t>
        </m:r>
      </m:oMath>
      <w:r>
        <w:t xml:space="preserve">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5.045351</m:t>
        </m:r>
      </m:oMath>
    </w:p>
    <w:p w14:paraId="4B53062C" w14:textId="3E5E9053" w:rsidR="00BE3CF0" w:rsidRDefault="00000000">
      <w:pPr>
        <w:pStyle w:val="BodyText"/>
      </w:pPr>
      <w:r>
        <w:t>c.</w:t>
      </w:r>
    </w:p>
    <w:p w14:paraId="4B20AD9C" w14:textId="77777777" w:rsidR="00BE3CF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my.total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14:paraId="3FB11B87" w14:textId="77777777" w:rsidR="00BE3CF0" w:rsidRDefault="00000000">
      <w:pPr>
        <w:pStyle w:val="SourceCode"/>
      </w:pPr>
      <w:r>
        <w:rPr>
          <w:rStyle w:val="VerbatimChar"/>
        </w:rPr>
        <w:t>## [1] 0.529</w:t>
      </w:r>
    </w:p>
    <w:p w14:paraId="0879EC6D" w14:textId="77777777" w:rsidR="00BE3CF0" w:rsidRDefault="00000000">
      <w:pPr>
        <w:pStyle w:val="FirstParagraph"/>
      </w:pPr>
      <m:oMathPara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&lt;=</m:t>
          </m:r>
          <m: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.529</m:t>
          </m:r>
        </m:oMath>
      </m:oMathPara>
    </w:p>
    <w:p w14:paraId="36C69D19" w14:textId="2C0E3361" w:rsidR="00764EE0" w:rsidRDefault="00E62905">
      <w:pPr>
        <w:pStyle w:val="BodyText"/>
      </w:pPr>
      <w:r>
        <w:t>Extra Part</w:t>
      </w:r>
      <w:r w:rsidR="00000000">
        <w:t xml:space="preserve">: </w:t>
      </w:r>
    </w:p>
    <w:p w14:paraId="486FD808" w14:textId="38447EF0" w:rsidR="00BE3CF0" w:rsidRDefault="00000000">
      <w:pPr>
        <w:pStyle w:val="BodyText"/>
      </w:pPr>
      <w:r>
        <w:t>On the paper page and…</w:t>
      </w:r>
    </w:p>
    <w:p w14:paraId="05BF7ADC" w14:textId="77777777" w:rsidR="00BE3CF0" w:rsidRDefault="00000000">
      <w:pPr>
        <w:pStyle w:val="SourceCode"/>
      </w:pPr>
      <w:r>
        <w:rPr>
          <w:rStyle w:val="CommentTok"/>
        </w:rPr>
        <w:t># check for part c</w:t>
      </w:r>
      <w:r>
        <w:br/>
      </w:r>
      <w:r>
        <w:rPr>
          <w:rStyle w:val="FunctionTok"/>
        </w:rPr>
        <w:t>pgamma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DD8F622" w14:textId="77777777" w:rsidR="00BE3CF0" w:rsidRDefault="00000000">
      <w:pPr>
        <w:pStyle w:val="SourceCode"/>
      </w:pPr>
      <w:r>
        <w:rPr>
          <w:rStyle w:val="VerbatimChar"/>
        </w:rPr>
        <w:t>## [1] 0.5297427</w:t>
      </w:r>
    </w:p>
    <w:p w14:paraId="27673046" w14:textId="681FCE53" w:rsidR="00BE3CF0" w:rsidRDefault="00000000">
      <w:pPr>
        <w:pStyle w:val="FirstParagraph"/>
      </w:pPr>
      <w:r>
        <w:t>The theoretical and simulation results match up quite well</w:t>
      </w:r>
    </w:p>
    <w:p w14:paraId="273B283C" w14:textId="77777777" w:rsidR="00D551AA" w:rsidRPr="00D551AA" w:rsidRDefault="00D551AA" w:rsidP="00D551AA">
      <w:pPr>
        <w:pStyle w:val="BodyText"/>
      </w:pPr>
    </w:p>
    <w:p w14:paraId="2AC1CD84" w14:textId="77777777" w:rsidR="00764EE0" w:rsidRDefault="00000000">
      <w:pPr>
        <w:pStyle w:val="BodyText"/>
      </w:pPr>
      <w:r>
        <w:t xml:space="preserve">###18. </w:t>
      </w:r>
    </w:p>
    <w:p w14:paraId="3CB3B091" w14:textId="62B9E4D8" w:rsidR="00BE3CF0" w:rsidRDefault="00000000">
      <w:pPr>
        <w:pStyle w:val="BodyText"/>
      </w:pPr>
      <w:r>
        <w:t>a.</w:t>
      </w:r>
    </w:p>
    <w:p w14:paraId="54897AEC" w14:textId="77777777" w:rsidR="00BE3CF0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      </w:t>
      </w:r>
      <w:r>
        <w:rPr>
          <w:rStyle w:val="CommentTok"/>
        </w:rPr>
        <w:t># sample size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   </w:t>
      </w:r>
      <w:r>
        <w:rPr>
          <w:rStyle w:val="CommentTok"/>
        </w:rPr>
        <w:t># lambda param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 xml:space="preserve">lambda   </w:t>
      </w:r>
      <w:r>
        <w:rPr>
          <w:rStyle w:val="CommentTok"/>
        </w:rPr>
        <w:t># population mean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lambd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population standard deviation</w:t>
      </w:r>
      <w:r>
        <w:br/>
      </w:r>
      <w:r>
        <w:rPr>
          <w:rStyle w:val="NormalTok"/>
        </w:rPr>
        <w:t xml:space="preserve">nsi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.me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nsim)   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sim) </w:t>
      </w:r>
      <w:r>
        <w:rPr>
          <w:rStyle w:val="CommentTok"/>
        </w:rPr>
        <w:t># loop through the iterations in the simulation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my.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exp</w:t>
      </w:r>
      <w:r>
        <w:rPr>
          <w:rStyle w:val="NormalTok"/>
        </w:rPr>
        <w:t xml:space="preserve">(n, lambda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y.means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my.sample) 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my.means, 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Sampling Distribution of the </w:t>
      </w:r>
      <w:r>
        <w:rPr>
          <w:rStyle w:val="SpecialCharTok"/>
        </w:rPr>
        <w:t>\n</w:t>
      </w:r>
      <w:r>
        <w:rPr>
          <w:rStyle w:val="StringTok"/>
        </w:rPr>
        <w:t xml:space="preserve"> Sample Means when n ="</w:t>
      </w:r>
      <w:r>
        <w:rPr>
          <w:rStyle w:val="NormalTok"/>
        </w:rPr>
        <w:t xml:space="preserve">,n)) </w:t>
      </w:r>
    </w:p>
    <w:p w14:paraId="393D9E2E" w14:textId="77777777" w:rsidR="00BE3CF0" w:rsidRDefault="00000000" w:rsidP="00E62905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6AF5E21" wp14:editId="5309E6D7">
            <wp:extent cx="3381153" cy="263687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201" cy="265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EA1A83" w14:textId="5440747A" w:rsidR="00BE3CF0" w:rsidRDefault="00000000">
      <w:pPr>
        <w:pStyle w:val="BodyText"/>
      </w:pPr>
      <w:r>
        <w:t>b.</w:t>
      </w:r>
    </w:p>
    <w:p w14:paraId="2F07D83A" w14:textId="77777777" w:rsidR="00BE3CF0" w:rsidRDefault="00000000">
      <w:pPr>
        <w:pStyle w:val="SourceCode"/>
      </w:pPr>
      <w:r>
        <w:rPr>
          <w:rStyle w:val="CommentTok"/>
        </w:rPr>
        <w:t># theoretical is written on paper page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my.means)</w:t>
      </w:r>
    </w:p>
    <w:p w14:paraId="5AFEEB3B" w14:textId="77777777" w:rsidR="00BE3CF0" w:rsidRDefault="00000000">
      <w:pPr>
        <w:pStyle w:val="SourceCode"/>
      </w:pPr>
      <w:r>
        <w:rPr>
          <w:rStyle w:val="VerbatimChar"/>
        </w:rPr>
        <w:t>## [1] 2.997225</w:t>
      </w:r>
    </w:p>
    <w:p w14:paraId="00931F30" w14:textId="77777777" w:rsidR="00BE3CF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my.means)</w:t>
      </w:r>
    </w:p>
    <w:p w14:paraId="2720255E" w14:textId="77777777" w:rsidR="00BE3CF0" w:rsidRDefault="00000000">
      <w:pPr>
        <w:pStyle w:val="SourceCode"/>
      </w:pPr>
      <w:r>
        <w:rPr>
          <w:rStyle w:val="VerbatimChar"/>
        </w:rPr>
        <w:t>## [1] 0.5464647</w:t>
      </w:r>
    </w:p>
    <w:p w14:paraId="17465215" w14:textId="21C38E4C" w:rsidR="00BE3CF0" w:rsidRDefault="00000000">
      <w:pPr>
        <w:pStyle w:val="FirstParagraph"/>
      </w:pP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2.997225</m:t>
        </m:r>
      </m:oMath>
      <w:r>
        <w:t xml:space="preserve"> </w:t>
      </w:r>
      <w:r w:rsidR="00D551AA">
        <w:rPr>
          <w:rFonts w:eastAsiaTheme="minorEastAsia"/>
        </w:rPr>
        <w:t xml:space="preserve">    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0.5464647</m:t>
        </m:r>
      </m:oMath>
    </w:p>
    <w:p w14:paraId="7FC7A0D1" w14:textId="11AE2A97" w:rsidR="00BE3CF0" w:rsidRDefault="00000000">
      <w:pPr>
        <w:pStyle w:val="BodyText"/>
      </w:pPr>
      <w:r>
        <w:t>c.</w:t>
      </w:r>
    </w:p>
    <w:p w14:paraId="2871686D" w14:textId="77777777" w:rsidR="00BE3CF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my.mean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>)</w:t>
      </w:r>
    </w:p>
    <w:p w14:paraId="21BFEE73" w14:textId="77777777" w:rsidR="00BE3CF0" w:rsidRDefault="00000000">
      <w:pPr>
        <w:pStyle w:val="SourceCode"/>
      </w:pPr>
      <w:r>
        <w:rPr>
          <w:rStyle w:val="VerbatimChar"/>
        </w:rPr>
        <w:t>## [1] 0.8232</w:t>
      </w:r>
    </w:p>
    <w:p w14:paraId="5B2B64E1" w14:textId="77777777" w:rsidR="00BE3CF0" w:rsidRDefault="00000000">
      <w:pPr>
        <w:pStyle w:val="FirstParagraph"/>
      </w:pPr>
      <m:oMathPara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&lt;=</m:t>
          </m:r>
          <m:r>
            <w:rPr>
              <w:rFonts w:ascii="Cambria Math" w:hAnsi="Cambria Math"/>
            </w:rPr>
            <m:t>3.5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.8232</m:t>
          </m:r>
        </m:oMath>
      </m:oMathPara>
    </w:p>
    <w:p w14:paraId="5C97BFC6" w14:textId="77777777" w:rsidR="00D551AA" w:rsidRDefault="00000000">
      <w:pPr>
        <w:pStyle w:val="BodyText"/>
      </w:pPr>
      <w:r>
        <w:t>d.</w:t>
      </w:r>
    </w:p>
    <w:p w14:paraId="2AC9E0EF" w14:textId="12ACB9C1" w:rsidR="00BE3CF0" w:rsidRDefault="00000000">
      <w:pPr>
        <w:pStyle w:val="BodyText"/>
      </w:pPr>
      <w:r>
        <w:t xml:space="preserve"> If n=30, and if the CLT checks, then we can say that it is normally distributed, with a mean=3 and standard deviation = 3, for the theoretical results. The theoretical does not match/compare to the simulated results.</w:t>
      </w:r>
    </w:p>
    <w:p w14:paraId="1DC6F875" w14:textId="77777777" w:rsidR="00BE3CF0" w:rsidRDefault="00000000">
      <w:pPr>
        <w:pStyle w:val="SourceCode"/>
      </w:pPr>
      <w:r>
        <w:rPr>
          <w:rStyle w:val="NormalTok"/>
        </w:rPr>
        <w:t xml:space="preserve">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3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loatTok"/>
        </w:rPr>
        <w:t>3.5</w:t>
      </w:r>
      <w:r>
        <w:rPr>
          <w:rStyle w:val="NormalTok"/>
        </w:rPr>
        <w:t>, mean, sd)</w:t>
      </w:r>
    </w:p>
    <w:p w14:paraId="75366CDA" w14:textId="77777777" w:rsidR="00BE3CF0" w:rsidRDefault="00000000">
      <w:pPr>
        <w:pStyle w:val="SourceCode"/>
      </w:pPr>
      <w:r>
        <w:rPr>
          <w:rStyle w:val="VerbatimChar"/>
        </w:rPr>
        <w:t>## [1] 0.9522096</w:t>
      </w:r>
    </w:p>
    <w:p w14:paraId="055D40EC" w14:textId="77777777" w:rsidR="00D551AA" w:rsidRDefault="00D551AA">
      <w:pPr>
        <w:pStyle w:val="FirstParagraph"/>
      </w:pPr>
    </w:p>
    <w:p w14:paraId="6EBE9CCF" w14:textId="77777777" w:rsidR="00D551AA" w:rsidRDefault="00D551AA">
      <w:pPr>
        <w:pStyle w:val="FirstParagraph"/>
      </w:pPr>
    </w:p>
    <w:p w14:paraId="1DC6A01D" w14:textId="65905FF8" w:rsidR="00E62905" w:rsidRDefault="00000000">
      <w:pPr>
        <w:pStyle w:val="FirstParagraph"/>
      </w:pPr>
      <w:r>
        <w:lastRenderedPageBreak/>
        <w:t xml:space="preserve">###19. </w:t>
      </w:r>
    </w:p>
    <w:p w14:paraId="5CAD05AD" w14:textId="77777777" w:rsidR="00E62905" w:rsidRDefault="00000000">
      <w:pPr>
        <w:pStyle w:val="FirstParagraph"/>
      </w:pPr>
      <w:r>
        <w:t xml:space="preserve">x~Exp(lambda=1/20) </w:t>
      </w:r>
    </w:p>
    <w:p w14:paraId="43FAEAEB" w14:textId="093DB928" w:rsidR="00BE3CF0" w:rsidRDefault="00000000">
      <w:pPr>
        <w:pStyle w:val="FirstParagraph"/>
      </w:pPr>
      <w:r>
        <w:t>a.</w:t>
      </w:r>
    </w:p>
    <w:p w14:paraId="0C131FCD" w14:textId="77777777" w:rsidR="00BE3CF0" w:rsidRDefault="00000000">
      <w:pPr>
        <w:pStyle w:val="SourceCode"/>
      </w:pPr>
      <w:r>
        <w:rPr>
          <w:rStyle w:val="FunctionTok"/>
        </w:rPr>
        <w:t>qexp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54B7BA90" w14:textId="77777777" w:rsidR="00BE3CF0" w:rsidRDefault="00000000">
      <w:pPr>
        <w:pStyle w:val="SourceCode"/>
      </w:pPr>
      <w:r>
        <w:rPr>
          <w:rStyle w:val="VerbatimChar"/>
        </w:rPr>
        <w:t>## [1] 13.86294</w:t>
      </w:r>
    </w:p>
    <w:p w14:paraId="277CFDE8" w14:textId="77777777" w:rsidR="00BE3CF0" w:rsidRDefault="00000000">
      <w:pPr>
        <w:pStyle w:val="FirstParagraph"/>
      </w:pPr>
      <m:oMathPara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.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3.86294</m:t>
          </m:r>
        </m:oMath>
      </m:oMathPara>
    </w:p>
    <w:p w14:paraId="01256DB9" w14:textId="3B189D42" w:rsidR="00BE3CF0" w:rsidRDefault="00000000">
      <w:pPr>
        <w:pStyle w:val="BodyText"/>
      </w:pPr>
      <w:r>
        <w:t>b.</w:t>
      </w:r>
    </w:p>
    <w:p w14:paraId="13EF0DC7" w14:textId="77777777" w:rsidR="00BE3CF0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      </w:t>
      </w:r>
      <w:r>
        <w:rPr>
          <w:rStyle w:val="CommentTok"/>
        </w:rPr>
        <w:t># sample size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rPr>
          <w:rStyle w:val="NormalTok"/>
        </w:rPr>
        <w:t xml:space="preserve">   </w:t>
      </w:r>
      <w:r>
        <w:rPr>
          <w:rStyle w:val="CommentTok"/>
        </w:rPr>
        <w:t># lambda param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 xml:space="preserve">lambda   </w:t>
      </w:r>
      <w:r>
        <w:rPr>
          <w:rStyle w:val="CommentTok"/>
        </w:rPr>
        <w:t># population mean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lambd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population standard deviation</w:t>
      </w:r>
      <w:r>
        <w:br/>
      </w:r>
      <w:r>
        <w:br/>
      </w:r>
      <w:r>
        <w:rPr>
          <w:rStyle w:val="NormalTok"/>
        </w:rPr>
        <w:t xml:space="preserve">my.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exp</w:t>
      </w:r>
      <w:r>
        <w:rPr>
          <w:rStyle w:val="NormalTok"/>
        </w:rPr>
        <w:t xml:space="preserve">(n, lambda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my.sample, 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Sampling Distribution of the </w:t>
      </w:r>
      <w:r>
        <w:rPr>
          <w:rStyle w:val="SpecialCharTok"/>
        </w:rPr>
        <w:t>\n</w:t>
      </w:r>
      <w:r>
        <w:rPr>
          <w:rStyle w:val="StringTok"/>
        </w:rPr>
        <w:t xml:space="preserve"> Sample size n ="</w:t>
      </w:r>
      <w:r>
        <w:rPr>
          <w:rStyle w:val="NormalTok"/>
        </w:rPr>
        <w:t xml:space="preserve">,n)) </w:t>
      </w:r>
    </w:p>
    <w:p w14:paraId="7BB68EC3" w14:textId="77777777" w:rsidR="00E62905" w:rsidRDefault="00000000" w:rsidP="00E62905">
      <w:pPr>
        <w:pStyle w:val="FirstParagraph"/>
        <w:jc w:val="center"/>
      </w:pPr>
      <w:r>
        <w:rPr>
          <w:noProof/>
        </w:rPr>
        <w:drawing>
          <wp:inline distT="0" distB="0" distL="0" distR="0" wp14:anchorId="3FA55AA3" wp14:editId="135D3E2C">
            <wp:extent cx="3519376" cy="276446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74" cy="277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04E47" w14:textId="1677483B" w:rsidR="00BE3CF0" w:rsidRDefault="00000000" w:rsidP="00E62905">
      <w:pPr>
        <w:pStyle w:val="FirstParagraph"/>
        <w:jc w:val="center"/>
      </w:pPr>
      <w:r>
        <w:t xml:space="preserve">The shape of the histogram of the sample of n=50 is very </w:t>
      </w:r>
      <w:r w:rsidR="00E62905">
        <w:t>right skewed</w:t>
      </w:r>
      <w:r>
        <w:t>.</w:t>
      </w:r>
    </w:p>
    <w:p w14:paraId="21F7EDF9" w14:textId="77777777" w:rsidR="00BE3CF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my.sample)</w:t>
      </w:r>
    </w:p>
    <w:p w14:paraId="3F71221A" w14:textId="77777777" w:rsidR="00BE3CF0" w:rsidRDefault="00000000">
      <w:pPr>
        <w:pStyle w:val="SourceCode"/>
      </w:pPr>
      <w:r>
        <w:rPr>
          <w:rStyle w:val="VerbatimChar"/>
        </w:rPr>
        <w:t>## [1] 17.6194</w:t>
      </w:r>
    </w:p>
    <w:p w14:paraId="72362592" w14:textId="77777777" w:rsidR="00BE3CF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my.sample)</w:t>
      </w:r>
    </w:p>
    <w:p w14:paraId="224C41FC" w14:textId="77777777" w:rsidR="00BE3CF0" w:rsidRDefault="00000000">
      <w:pPr>
        <w:pStyle w:val="SourceCode"/>
      </w:pPr>
      <w:r>
        <w:rPr>
          <w:rStyle w:val="VerbatimChar"/>
        </w:rPr>
        <w:t>## [1] 15.65762</w:t>
      </w:r>
    </w:p>
    <w:p w14:paraId="628C2268" w14:textId="77777777" w:rsidR="00BE3CF0" w:rsidRDefault="00000000">
      <w:pPr>
        <w:pStyle w:val="FirstParagraph"/>
      </w:pP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1.5464</m:t>
        </m:r>
      </m:oMath>
      <w:r>
        <w:t xml:space="preserve">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9.72089</m:t>
        </m:r>
      </m:oMath>
    </w:p>
    <w:p w14:paraId="3510E306" w14:textId="4F94D6C2" w:rsidR="00BE3CF0" w:rsidRDefault="00000000">
      <w:pPr>
        <w:pStyle w:val="BodyText"/>
      </w:pPr>
      <w:r>
        <w:lastRenderedPageBreak/>
        <w:t>c.</w:t>
      </w:r>
    </w:p>
    <w:p w14:paraId="63E21E97" w14:textId="77777777" w:rsidR="00BE3CF0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      </w:t>
      </w:r>
      <w:r>
        <w:rPr>
          <w:rStyle w:val="CommentTok"/>
        </w:rPr>
        <w:t># sample size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rPr>
          <w:rStyle w:val="NormalTok"/>
        </w:rPr>
        <w:t xml:space="preserve">   </w:t>
      </w:r>
      <w:r>
        <w:rPr>
          <w:rStyle w:val="CommentTok"/>
        </w:rPr>
        <w:t># lambda param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 xml:space="preserve">lambda   </w:t>
      </w:r>
      <w:r>
        <w:rPr>
          <w:rStyle w:val="CommentTok"/>
        </w:rPr>
        <w:t># population mean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lambd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population standard deviation</w:t>
      </w:r>
      <w:r>
        <w:br/>
      </w:r>
      <w:r>
        <w:rPr>
          <w:rStyle w:val="NormalTok"/>
        </w:rPr>
        <w:t xml:space="preserve">nsi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.medi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nsim)   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sim) </w:t>
      </w:r>
      <w:r>
        <w:rPr>
          <w:rStyle w:val="CommentTok"/>
        </w:rPr>
        <w:t># loop through the iterations in the simulation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my.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exp</w:t>
      </w:r>
      <w:r>
        <w:rPr>
          <w:rStyle w:val="NormalTok"/>
        </w:rPr>
        <w:t xml:space="preserve">(n, lambda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y.medians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my.sample) 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my.medians, 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Sampling Distribution of the </w:t>
      </w:r>
      <w:r>
        <w:rPr>
          <w:rStyle w:val="SpecialCharTok"/>
        </w:rPr>
        <w:t>\n</w:t>
      </w:r>
      <w:r>
        <w:rPr>
          <w:rStyle w:val="StringTok"/>
        </w:rPr>
        <w:t xml:space="preserve"> Sample Medians when n ="</w:t>
      </w:r>
      <w:r>
        <w:rPr>
          <w:rStyle w:val="NormalTok"/>
        </w:rPr>
        <w:t xml:space="preserve">,n)) </w:t>
      </w:r>
    </w:p>
    <w:p w14:paraId="52F41CBB" w14:textId="77777777" w:rsidR="00E62905" w:rsidRDefault="00000000" w:rsidP="00E62905">
      <w:pPr>
        <w:pStyle w:val="FirstParagraph"/>
        <w:jc w:val="center"/>
      </w:pPr>
      <w:r>
        <w:rPr>
          <w:noProof/>
        </w:rPr>
        <w:drawing>
          <wp:inline distT="0" distB="0" distL="0" distR="0" wp14:anchorId="2F5B82F0" wp14:editId="0508BA06">
            <wp:extent cx="3955311" cy="303027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9589" cy="304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BC76A5" w14:textId="3C8B9C33" w:rsidR="00BE3CF0" w:rsidRDefault="00000000" w:rsidP="00E62905">
      <w:pPr>
        <w:pStyle w:val="FirstParagraph"/>
        <w:jc w:val="center"/>
      </w:pPr>
      <w:r>
        <w:t>The sampling distribution of this chart is right-skewed.</w:t>
      </w:r>
    </w:p>
    <w:p w14:paraId="7D209871" w14:textId="77777777" w:rsidR="00BE3CF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my.medians)</w:t>
      </w:r>
    </w:p>
    <w:p w14:paraId="668514AB" w14:textId="77777777" w:rsidR="00BE3CF0" w:rsidRDefault="00000000">
      <w:pPr>
        <w:pStyle w:val="SourceCode"/>
      </w:pPr>
      <w:r>
        <w:rPr>
          <w:rStyle w:val="VerbatimChar"/>
        </w:rPr>
        <w:t>## [1] 14.01479</w:t>
      </w:r>
    </w:p>
    <w:p w14:paraId="1A76DA6F" w14:textId="77777777" w:rsidR="00BE3CF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my.medians)</w:t>
      </w:r>
    </w:p>
    <w:p w14:paraId="5CA6A6E5" w14:textId="77777777" w:rsidR="00BE3CF0" w:rsidRDefault="00000000">
      <w:pPr>
        <w:pStyle w:val="SourceCode"/>
      </w:pPr>
      <w:r>
        <w:rPr>
          <w:rStyle w:val="VerbatimChar"/>
        </w:rPr>
        <w:t>## [1] 2.777449</w:t>
      </w:r>
    </w:p>
    <w:p w14:paraId="005D7F7A" w14:textId="77777777" w:rsidR="00BE3CF0" w:rsidRDefault="00000000">
      <w:pPr>
        <w:pStyle w:val="FirstParagraph"/>
      </w:pP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4.01479</m:t>
        </m:r>
      </m:oMath>
      <w:r>
        <w:t xml:space="preserve">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.777449</m:t>
        </m:r>
      </m:oMath>
    </w:p>
    <w:p w14:paraId="1DF02E75" w14:textId="2B207A28" w:rsidR="00BE3CF0" w:rsidRDefault="00000000">
      <w:pPr>
        <w:pStyle w:val="BodyText"/>
      </w:pPr>
      <w:r>
        <w:lastRenderedPageBreak/>
        <w:t>d.</w:t>
      </w:r>
    </w:p>
    <w:p w14:paraId="22330EC1" w14:textId="77777777" w:rsidR="00BE3CF0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     </w:t>
      </w:r>
      <w:r>
        <w:rPr>
          <w:rStyle w:val="CommentTok"/>
        </w:rPr>
        <w:t># sample size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rPr>
          <w:rStyle w:val="NormalTok"/>
        </w:rPr>
        <w:t xml:space="preserve">   </w:t>
      </w:r>
      <w:r>
        <w:rPr>
          <w:rStyle w:val="CommentTok"/>
        </w:rPr>
        <w:t># lambda param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 xml:space="preserve">lambda   </w:t>
      </w:r>
      <w:r>
        <w:rPr>
          <w:rStyle w:val="CommentTok"/>
        </w:rPr>
        <w:t># population mean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lambd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population standard deviation</w:t>
      </w:r>
      <w:r>
        <w:br/>
      </w:r>
      <w:r>
        <w:rPr>
          <w:rStyle w:val="NormalTok"/>
        </w:rPr>
        <w:t xml:space="preserve">nsi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.medi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nsim)   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sim) </w:t>
      </w:r>
      <w:r>
        <w:rPr>
          <w:rStyle w:val="CommentTok"/>
        </w:rPr>
        <w:t># loop through the iterations in the simulation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my.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exp</w:t>
      </w:r>
      <w:r>
        <w:rPr>
          <w:rStyle w:val="NormalTok"/>
        </w:rPr>
        <w:t xml:space="preserve">(n, lambda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y.medians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my.sample) 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my.medians, 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Sampling Distribution of the </w:t>
      </w:r>
      <w:r>
        <w:rPr>
          <w:rStyle w:val="SpecialCharTok"/>
        </w:rPr>
        <w:t>\n</w:t>
      </w:r>
      <w:r>
        <w:rPr>
          <w:rStyle w:val="StringTok"/>
        </w:rPr>
        <w:t xml:space="preserve"> Sample Medians when n ="</w:t>
      </w:r>
      <w:r>
        <w:rPr>
          <w:rStyle w:val="NormalTok"/>
        </w:rPr>
        <w:t xml:space="preserve">,n)) </w:t>
      </w:r>
    </w:p>
    <w:p w14:paraId="1BC9D895" w14:textId="3AD524FD" w:rsidR="00BE3CF0" w:rsidRDefault="00000000">
      <w:pPr>
        <w:pStyle w:val="FirstParagraph"/>
      </w:pPr>
      <w:r>
        <w:rPr>
          <w:noProof/>
        </w:rPr>
        <w:drawing>
          <wp:inline distT="0" distB="0" distL="0" distR="0" wp14:anchorId="7213D1B8" wp14:editId="7D6170C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8C937" w14:textId="611EA7EF" w:rsidR="00BA7A1C" w:rsidRPr="00BA7A1C" w:rsidRDefault="00BA7A1C" w:rsidP="00BA7A1C">
      <w:pPr>
        <w:pStyle w:val="BodyText"/>
      </w:pPr>
      <w:r>
        <w:t>Still seems to have a tiny bit of skewedness to the right, but almost normal</w:t>
      </w:r>
    </w:p>
    <w:p w14:paraId="29869722" w14:textId="77777777" w:rsidR="00BE3CF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</w:t>
      </w:r>
      <w:proofErr w:type="gramStart"/>
      <w:r>
        <w:rPr>
          <w:rStyle w:val="NormalTok"/>
        </w:rPr>
        <w:t>my.medians</w:t>
      </w:r>
      <w:proofErr w:type="gramEnd"/>
      <w:r>
        <w:rPr>
          <w:rStyle w:val="NormalTok"/>
        </w:rPr>
        <w:t>)</w:t>
      </w:r>
    </w:p>
    <w:p w14:paraId="2B60C660" w14:textId="77777777" w:rsidR="00BE3CF0" w:rsidRDefault="00000000">
      <w:pPr>
        <w:pStyle w:val="SourceCode"/>
      </w:pPr>
      <w:r>
        <w:rPr>
          <w:rStyle w:val="VerbatimChar"/>
        </w:rPr>
        <w:t>## [1] 13.95894</w:t>
      </w:r>
    </w:p>
    <w:p w14:paraId="3AA70E3E" w14:textId="77777777" w:rsidR="00BE3CF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my.medians)</w:t>
      </w:r>
    </w:p>
    <w:p w14:paraId="35DA314C" w14:textId="77777777" w:rsidR="00BE3CF0" w:rsidRDefault="00000000">
      <w:pPr>
        <w:pStyle w:val="SourceCode"/>
      </w:pPr>
      <w:r>
        <w:rPr>
          <w:rStyle w:val="VerbatimChar"/>
        </w:rPr>
        <w:lastRenderedPageBreak/>
        <w:t>## [1] 2.005689</w:t>
      </w:r>
    </w:p>
    <w:p w14:paraId="0EA2031C" w14:textId="6D5E4B32" w:rsidR="00BE3CF0" w:rsidRDefault="00000000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0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.95894</m:t>
        </m:r>
      </m:oMath>
      <w:r w:rsidR="00E62905">
        <w:rPr>
          <w:rFonts w:eastAsiaTheme="minorEastAsia"/>
        </w:rPr>
        <w:t xml:space="preserve">      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0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.005689</m:t>
        </m:r>
      </m:oMath>
    </w:p>
    <w:p w14:paraId="785DFC1F" w14:textId="77777777" w:rsidR="00BE3CF0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       </w:t>
      </w:r>
      <w:r>
        <w:rPr>
          <w:rStyle w:val="CommentTok"/>
        </w:rPr>
        <w:t># sample size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rPr>
          <w:rStyle w:val="NormalTok"/>
        </w:rPr>
        <w:t xml:space="preserve">   </w:t>
      </w:r>
      <w:r>
        <w:rPr>
          <w:rStyle w:val="CommentTok"/>
        </w:rPr>
        <w:t># lambda param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 xml:space="preserve">lambda   </w:t>
      </w:r>
      <w:r>
        <w:rPr>
          <w:rStyle w:val="CommentTok"/>
        </w:rPr>
        <w:t># population mean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lambd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population standard deviation</w:t>
      </w:r>
      <w:r>
        <w:br/>
      </w:r>
      <w:r>
        <w:rPr>
          <w:rStyle w:val="NormalTok"/>
        </w:rPr>
        <w:t xml:space="preserve">nsi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.medi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nsim)   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sim) </w:t>
      </w:r>
      <w:r>
        <w:rPr>
          <w:rStyle w:val="CommentTok"/>
        </w:rPr>
        <w:t># loop through the iterations in the simulation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my.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exp</w:t>
      </w:r>
      <w:r>
        <w:rPr>
          <w:rStyle w:val="NormalTok"/>
        </w:rPr>
        <w:t xml:space="preserve">(n, lambda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y.medians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my.sample) 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my.medians, 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Sampling Distribution of the </w:t>
      </w:r>
      <w:r>
        <w:rPr>
          <w:rStyle w:val="SpecialCharTok"/>
        </w:rPr>
        <w:t>\n</w:t>
      </w:r>
      <w:r>
        <w:rPr>
          <w:rStyle w:val="StringTok"/>
        </w:rPr>
        <w:t xml:space="preserve"> Sample Medians when n ="</w:t>
      </w:r>
      <w:r>
        <w:rPr>
          <w:rStyle w:val="NormalTok"/>
        </w:rPr>
        <w:t xml:space="preserve">,n)) </w:t>
      </w:r>
    </w:p>
    <w:p w14:paraId="489E1EE2" w14:textId="701D761B" w:rsidR="00BE3CF0" w:rsidRDefault="00000000" w:rsidP="0011209F">
      <w:pPr>
        <w:pStyle w:val="FirstParagraph"/>
        <w:jc w:val="center"/>
      </w:pPr>
      <w:r>
        <w:rPr>
          <w:noProof/>
        </w:rPr>
        <w:drawing>
          <wp:inline distT="0" distB="0" distL="0" distR="0" wp14:anchorId="1E2FB87E" wp14:editId="27C5708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8D46F" w14:textId="4A658CC9" w:rsidR="00BA7A1C" w:rsidRPr="00BA7A1C" w:rsidRDefault="00BA7A1C" w:rsidP="00BA7A1C">
      <w:pPr>
        <w:pStyle w:val="BodyText"/>
      </w:pPr>
      <w:r>
        <w:t>This is almost normal</w:t>
      </w:r>
    </w:p>
    <w:p w14:paraId="7513940C" w14:textId="77777777" w:rsidR="00BE3CF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</w:t>
      </w:r>
      <w:proofErr w:type="gramStart"/>
      <w:r>
        <w:rPr>
          <w:rStyle w:val="NormalTok"/>
        </w:rPr>
        <w:t>my.medians</w:t>
      </w:r>
      <w:proofErr w:type="gramEnd"/>
      <w:r>
        <w:rPr>
          <w:rStyle w:val="NormalTok"/>
        </w:rPr>
        <w:t>)</w:t>
      </w:r>
    </w:p>
    <w:p w14:paraId="0B23894C" w14:textId="77777777" w:rsidR="00BE3CF0" w:rsidRDefault="00000000">
      <w:pPr>
        <w:pStyle w:val="SourceCode"/>
      </w:pPr>
      <w:r>
        <w:rPr>
          <w:rStyle w:val="VerbatimChar"/>
        </w:rPr>
        <w:t>## [1] 13.89482</w:t>
      </w:r>
    </w:p>
    <w:p w14:paraId="6D56E2AD" w14:textId="77777777" w:rsidR="00BE3CF0" w:rsidRDefault="00000000">
      <w:pPr>
        <w:pStyle w:val="SourceCode"/>
      </w:pPr>
      <w:r>
        <w:rPr>
          <w:rStyle w:val="FunctionTok"/>
        </w:rPr>
        <w:lastRenderedPageBreak/>
        <w:t>sd</w:t>
      </w:r>
      <w:r>
        <w:rPr>
          <w:rStyle w:val="NormalTok"/>
        </w:rPr>
        <w:t>(my.medians)</w:t>
      </w:r>
    </w:p>
    <w:p w14:paraId="3942FE49" w14:textId="77777777" w:rsidR="00BE3CF0" w:rsidRDefault="00000000">
      <w:pPr>
        <w:pStyle w:val="SourceCode"/>
      </w:pPr>
      <w:r>
        <w:rPr>
          <w:rStyle w:val="VerbatimChar"/>
        </w:rPr>
        <w:t>## [1] 0.8920781</w:t>
      </w:r>
    </w:p>
    <w:p w14:paraId="5A21FEAD" w14:textId="77777777" w:rsidR="00BE3CF0" w:rsidRDefault="00000000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0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.89482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0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8920781</m:t>
        </m:r>
      </m:oMath>
    </w:p>
    <w:p w14:paraId="6534099D" w14:textId="77777777" w:rsidR="00BE3CF0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      </w:t>
      </w:r>
      <w:r>
        <w:rPr>
          <w:rStyle w:val="CommentTok"/>
        </w:rPr>
        <w:t># sample size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0</w:t>
      </w:r>
      <w:r>
        <w:rPr>
          <w:rStyle w:val="NormalTok"/>
        </w:rPr>
        <w:t xml:space="preserve">   </w:t>
      </w:r>
      <w:r>
        <w:rPr>
          <w:rStyle w:val="CommentTok"/>
        </w:rPr>
        <w:t># lambda param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 xml:space="preserve">lambda   </w:t>
      </w:r>
      <w:r>
        <w:rPr>
          <w:rStyle w:val="CommentTok"/>
        </w:rPr>
        <w:t># population mean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lambd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population standard deviation</w:t>
      </w:r>
      <w:r>
        <w:br/>
      </w:r>
      <w:r>
        <w:rPr>
          <w:rStyle w:val="NormalTok"/>
        </w:rPr>
        <w:t xml:space="preserve">nsi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y.medi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nsim)   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sim) </w:t>
      </w:r>
      <w:r>
        <w:rPr>
          <w:rStyle w:val="CommentTok"/>
        </w:rPr>
        <w:t># loop through the iterations in the simulation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my.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exp</w:t>
      </w:r>
      <w:r>
        <w:rPr>
          <w:rStyle w:val="NormalTok"/>
        </w:rPr>
        <w:t xml:space="preserve">(n, lambda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y.medians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my.sample) 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my.medians, </w:t>
      </w:r>
      <w:r>
        <w:rPr>
          <w:rStyle w:val="AttributeTok"/>
        </w:rPr>
        <w:t>mai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Sampling Distribution of the </w:t>
      </w:r>
      <w:r>
        <w:rPr>
          <w:rStyle w:val="SpecialCharTok"/>
        </w:rPr>
        <w:t>\n</w:t>
      </w:r>
      <w:r>
        <w:rPr>
          <w:rStyle w:val="StringTok"/>
        </w:rPr>
        <w:t xml:space="preserve"> Sample Medians when n ="</w:t>
      </w:r>
      <w:r>
        <w:rPr>
          <w:rStyle w:val="NormalTok"/>
        </w:rPr>
        <w:t xml:space="preserve">,n)) </w:t>
      </w:r>
    </w:p>
    <w:p w14:paraId="1861B2EA" w14:textId="34D6D084" w:rsidR="00BE3CF0" w:rsidRDefault="00000000" w:rsidP="0011209F">
      <w:pPr>
        <w:pStyle w:val="FirstParagraph"/>
        <w:jc w:val="center"/>
      </w:pPr>
      <w:r>
        <w:rPr>
          <w:noProof/>
        </w:rPr>
        <w:drawing>
          <wp:inline distT="0" distB="0" distL="0" distR="0" wp14:anchorId="5C7B7C3B" wp14:editId="0859C75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0A1519" w14:textId="2DFB36F7" w:rsidR="00BA7A1C" w:rsidRPr="00BA7A1C" w:rsidRDefault="00BA7A1C" w:rsidP="00BA7A1C">
      <w:pPr>
        <w:pStyle w:val="BodyText"/>
      </w:pPr>
      <w:r>
        <w:t xml:space="preserve">The </w:t>
      </w:r>
      <w:proofErr w:type="spellStart"/>
      <w:r>
        <w:t>dist</w:t>
      </w:r>
      <w:proofErr w:type="spellEnd"/>
      <w:r>
        <w:t xml:space="preserve"> of this chart is normal</w:t>
      </w:r>
    </w:p>
    <w:p w14:paraId="77197D8B" w14:textId="77777777" w:rsidR="00BE3CF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</w:t>
      </w:r>
      <w:proofErr w:type="gramStart"/>
      <w:r>
        <w:rPr>
          <w:rStyle w:val="NormalTok"/>
        </w:rPr>
        <w:t>my.medians</w:t>
      </w:r>
      <w:proofErr w:type="gramEnd"/>
      <w:r>
        <w:rPr>
          <w:rStyle w:val="NormalTok"/>
        </w:rPr>
        <w:t>)</w:t>
      </w:r>
    </w:p>
    <w:p w14:paraId="27F222BA" w14:textId="77777777" w:rsidR="00BE3CF0" w:rsidRDefault="00000000">
      <w:pPr>
        <w:pStyle w:val="SourceCode"/>
      </w:pPr>
      <w:r>
        <w:rPr>
          <w:rStyle w:val="VerbatimChar"/>
        </w:rPr>
        <w:lastRenderedPageBreak/>
        <w:t>## [1] 13.87844</w:t>
      </w:r>
    </w:p>
    <w:p w14:paraId="0F2AFC56" w14:textId="77777777" w:rsidR="00BE3CF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my.medians)</w:t>
      </w:r>
    </w:p>
    <w:p w14:paraId="7F1F1CA5" w14:textId="77777777" w:rsidR="00BE3CF0" w:rsidRDefault="00000000">
      <w:pPr>
        <w:pStyle w:val="SourceCode"/>
      </w:pPr>
      <w:r>
        <w:rPr>
          <w:rStyle w:val="VerbatimChar"/>
        </w:rPr>
        <w:t>## [1] 0.6325418</w:t>
      </w:r>
    </w:p>
    <w:p w14:paraId="679AE8FD" w14:textId="43848CF6" w:rsidR="00BE3CF0" w:rsidRDefault="00000000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0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.87844</m:t>
        </m:r>
        <m:r>
          <w:rPr>
            <w:rFonts w:ascii="Cambria Math" w:hAnsi="Cambria Math"/>
          </w:rPr>
          <m:t xml:space="preserve">       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0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6325418</m:t>
        </m:r>
      </m:oMath>
    </w:p>
    <w:p w14:paraId="3CE92646" w14:textId="77777777" w:rsidR="00BE3CF0" w:rsidRDefault="00000000">
      <w:pPr>
        <w:pStyle w:val="BodyText"/>
      </w:pPr>
      <w:r>
        <w:t>Overall as you increase the sample size, the shape of the histogram becomes less and less skewed, and becomes more normal.</w:t>
      </w:r>
    </w:p>
    <w:sectPr w:rsidR="00BE3CF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B769C" w14:textId="77777777" w:rsidR="0070451B" w:rsidRDefault="0070451B">
      <w:pPr>
        <w:spacing w:after="0"/>
      </w:pPr>
      <w:r>
        <w:separator/>
      </w:r>
    </w:p>
  </w:endnote>
  <w:endnote w:type="continuationSeparator" w:id="0">
    <w:p w14:paraId="6F1DDD7E" w14:textId="77777777" w:rsidR="0070451B" w:rsidRDefault="007045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6B4A3" w14:textId="77777777" w:rsidR="0070451B" w:rsidRDefault="0070451B">
      <w:r>
        <w:separator/>
      </w:r>
    </w:p>
  </w:footnote>
  <w:footnote w:type="continuationSeparator" w:id="0">
    <w:p w14:paraId="7AA78652" w14:textId="77777777" w:rsidR="0070451B" w:rsidRDefault="007045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6ECEE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781980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209F"/>
    <w:rsid w:val="00437B06"/>
    <w:rsid w:val="004E29B3"/>
    <w:rsid w:val="00590D07"/>
    <w:rsid w:val="0070451B"/>
    <w:rsid w:val="00764EE0"/>
    <w:rsid w:val="00784D58"/>
    <w:rsid w:val="008D6863"/>
    <w:rsid w:val="008E4EC6"/>
    <w:rsid w:val="00936B99"/>
    <w:rsid w:val="00B77EE6"/>
    <w:rsid w:val="00B86B75"/>
    <w:rsid w:val="00BA7A1C"/>
    <w:rsid w:val="00BC48D5"/>
    <w:rsid w:val="00BE3CF0"/>
    <w:rsid w:val="00C36279"/>
    <w:rsid w:val="00D551AA"/>
    <w:rsid w:val="00D81C5E"/>
    <w:rsid w:val="00E315A3"/>
    <w:rsid w:val="00E629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BDA3B4"/>
  <w15:docId w15:val="{405217B3-3C86-E546-B0DE-B6CD5EB02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9</Pages>
  <Words>712</Words>
  <Characters>40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#1</vt:lpstr>
    </vt:vector>
  </TitlesOfParts>
  <Company/>
  <LinksUpToDate>false</LinksUpToDate>
  <CharactersWithSpaces>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#1</dc:title>
  <dc:creator>Matthew Maslow</dc:creator>
  <cp:keywords/>
  <cp:lastModifiedBy>Matthew Maslow</cp:lastModifiedBy>
  <cp:revision>8</cp:revision>
  <dcterms:created xsi:type="dcterms:W3CDTF">2023-01-31T03:52:00Z</dcterms:created>
  <dcterms:modified xsi:type="dcterms:W3CDTF">2023-01-31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0/2023</vt:lpwstr>
  </property>
  <property fmtid="{D5CDD505-2E9C-101B-9397-08002B2CF9AE}" pid="3" name="output">
    <vt:lpwstr/>
  </property>
</Properties>
</file>